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71900081830debcf2dc36796f6c1c8dadb731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2. Отказ сособственника от преимущественного права покупк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08ed65a316d29d72ab62190d5826e1b9aa011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ОТКАЗ СОСОБСТВЕННИКА ОТ ПРЕИМУЩЕСТВЕННОГО ПРАВА ПОКУПК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50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